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en-dónde-están-las-matemáticas"/>
    <w:p>
      <w:pPr>
        <w:pStyle w:val="Heading2"/>
      </w:pPr>
      <w:r>
        <w:t xml:space="preserve">Lección 9: ¿En dónde están las matemática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y respondamos preguntas matemáticas sobre nuestra comunidad escolar.</w:t>
      </w:r>
    </w:p>
    <w:bookmarkStart w:id="21" w:name="Xfc48573c7666aba12b938be8c99a2f93a57ae07"/>
    <w:p>
      <w:pPr>
        <w:pStyle w:val="Heading3"/>
      </w:pPr>
      <w:r>
        <w:t xml:space="preserve">Calentamiento: ¿Qué sabes sobre nuestra escuela?</w:t>
      </w:r>
    </w:p>
    <w:p>
      <w:pPr>
        <w:pStyle w:val="FirstParagraph"/>
      </w:pPr>
      <w:r>
        <w:t xml:space="preserve">¿Qué sabes sobre nuestra escuela?</w:t>
      </w:r>
    </w:p>
    <w:bookmarkEnd w:id="21"/>
    <w:bookmarkStart w:id="22" w:name="otro-recorrido-por-la-escuela"/>
    <w:p>
      <w:pPr>
        <w:pStyle w:val="Heading3"/>
      </w:pPr>
      <w:r>
        <w:t xml:space="preserve">9.1: Otro recorrido por la escuela</w:t>
      </w:r>
    </w:p>
    <w:p>
      <w:pPr>
        <w:pStyle w:val="FirstParagraph"/>
      </w:pPr>
      <w:r>
        <w:t xml:space="preserve">¿Qué preguntas matemáticas tienes sobre nuestra escuela?</w:t>
      </w:r>
    </w:p>
    <w:bookmarkEnd w:id="22"/>
    <w:bookmarkStart w:id="26" w:name="X819c1e6f74539120ab4fb8a8d4cbf430071ba69"/>
    <w:p>
      <w:pPr>
        <w:pStyle w:val="Heading3"/>
      </w:pPr>
      <w:r>
        <w:t xml:space="preserve">9.2: Respondamos nuestras preguntas matemáticas</w:t>
      </w:r>
    </w:p>
    <w:p>
      <w:pPr>
        <w:pStyle w:val="FirstParagraph"/>
      </w:pPr>
      <w:r>
        <w:t xml:space="preserve">Pregunta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0Z</dcterms:created>
  <dcterms:modified xsi:type="dcterms:W3CDTF">2022-12-14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/GQi3alcUj3OQPlErmzMj8L35lX7iabegPu73wnIkKb9dXSGi2JFTLdoPtD3Z9aBuOmH0Nke4D/iQufCCghHw==</vt:lpwstr>
  </property>
</Properties>
</file>